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75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X891f84096d48c6d80d223a218b0255b1c5ca783"/>
    <w:p>
      <w:pPr>
        <w:pStyle w:val="Heading1"/>
      </w:pPr>
      <w:r>
        <w:t xml:space="preserve">Signal Intensity in Defense Spending and Counterspace Capability A Cliometric Test of Whether Budget Growth, Alliance-Burden Sharing, and SSA Discourse Are Consolidating into a Security Literature: An Ordinary Least Squares Test of Recency, Citation Attention, and Venue</w:t>
      </w:r>
    </w:p>
    <w:bookmarkStart w:id="6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paper treats the retrieved security corpus as an empirical object. The candidate topic draws on a bounded set of AMOS and Acta records on space weapons, strategic stability, SSA capability, allied burden sharing, and security norms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,</w:t>
      </w:r>
      <w:r>
        <w:t xml:space="preserve"> </w:t>
      </w:r>
      <w:hyperlink w:anchor="ref-2">
        <m:oMathPara>
          <m:oMathParaPr>
            <m:jc m:val="center"/>
          </m:oMathParaPr>
          <m:oMath>
            <m:r>
              <m:t>2</m:t>
            </m:r>
          </m:oMath>
        </m:oMathPara>
      </w:hyperlink>
      <w:r>
        <w:t xml:space="preserve">,</w:t>
      </w:r>
      <w:r>
        <w:t xml:space="preserve"> </w:t>
      </w:r>
      <w:hyperlink w:anchor="ref-3">
        <m:oMathPara>
          <m:oMathParaPr>
            <m:jc m:val="center"/>
          </m:oMathParaPr>
          <m:oMath>
            <m:r>
              <m:t>3</m:t>
            </m:r>
          </m:oMath>
        </m:oMathPara>
      </w:hyperlink>
      <w:r>
        <w:t xml:space="preserve">,</w:t>
      </w:r>
      <w:r>
        <w:t xml:space="preserve"> </w:t>
      </w:r>
      <w:hyperlink w:anchor="ref-4">
        <m:oMathPara>
          <m:oMathParaPr>
            <m:jc m:val="center"/>
          </m:oMathParaPr>
          <m:oMath>
            <m:r>
              <m:t>4</m:t>
            </m:r>
          </m:oMath>
        </m:oMathPara>
      </w:hyperlink>
      <w:r>
        <w:t xml:space="preserve">. The question is whether that corpus shows a structured thematic signal or remains a looser set of adjacent conversations.</w:t>
      </w:r>
    </w:p>
    <w:bookmarkEnd w:id="61"/>
    <w:bookmarkStart w:id="62" w:name="theory-and-hypotheses"/>
    <w:p>
      <w:pPr>
        <w:pStyle w:val="Heading2"/>
      </w:pPr>
      <w:r>
        <w:t xml:space="preserve">2. Theory and Hypotheses</w:t>
      </w:r>
    </w:p>
    <w:p>
      <w:pPr>
        <w:pStyle w:val="FirstParagraph"/>
      </w:pPr>
      <w:r>
        <w:t xml:space="preserve">If the security literature around this candidate is consolidating, later records should often display denser topic signal because authors inherit a more stable vocabulary and a clearer shared problem frame. Venue may matter because AMOS and Acta host different styles of argument, with one more operational and the other more journal-synthetic. Citation attention may also track thematic centrality, though not automatically.</w:t>
      </w:r>
    </w:p>
    <w:p>
      <w:pPr>
        <w:pStyle w:val="BodyText"/>
      </w:pPr>
      <w:r>
        <w:t xml:space="preserve">H1 states that topic-signal intensity increases with recency and citation attention. H0 states that the signal is unrelated to recency, citations, and venue family.</w:t>
      </w:r>
    </w:p>
    <w:bookmarkEnd w:id="62"/>
    <w:bookmarkStart w:id="63" w:name="data"/>
    <w:p>
      <w:pPr>
        <w:pStyle w:val="Heading2"/>
      </w:pPr>
      <w:r>
        <w:t xml:space="preserve">3. Data</w:t>
      </w:r>
    </w:p>
    <w:p>
      <w:pPr>
        <w:pStyle w:val="FirstParagraph"/>
      </w:pPr>
      <w:r>
        <w:t xml:space="preserve">The paper uses a 30-record panel built from the local source retrieval for this candidate. The dependent variable,</w:t>
      </w:r>
      <w:r>
        <w:t xml:space="preserve"> </w:t>
      </w:r>
      <w:r>
        <w:rPr>
          <w:rStyle w:val="VerbatimChar"/>
        </w:rPr>
        <w:t xml:space="preserve">signal_score</w:t>
      </w:r>
      <w:r>
        <w:t xml:space="preserve">, is a deterministic composite count of candidate-theme term hits in title, snippet, keyword field, and author metadata. Covariates are</w:t>
      </w:r>
      <w:r>
        <w:t xml:space="preserve"> </w:t>
      </w:r>
      <w:r>
        <w:rPr>
          <w:rStyle w:val="VerbatimChar"/>
        </w:rPr>
        <w:t xml:space="preserve">recency_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s_nu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nue_score</w:t>
      </w:r>
      <w:r>
        <w:t xml:space="preserve">. Each row preserves its local source trail.</w:t>
      </w:r>
    </w:p>
    <w:bookmarkEnd w:id="63"/>
    <w:bookmarkStart w:id="64" w:name="method"/>
    <w:p>
      <w:pPr>
        <w:pStyle w:val="Heading2"/>
      </w:pPr>
      <w:r>
        <w:t xml:space="preserve">4. Method</w:t>
      </w:r>
    </w:p>
    <w:p>
      <w:pPr>
        <w:pStyle w:val="FirstParagraph"/>
      </w:pPr>
      <w:r>
        <w:t xml:space="preserve">The estimator is OLS with robust HC1 standard errors. The specification regresses topic-signal score on publication recency, reported citation count, and venue-family score.</w:t>
      </w:r>
    </w:p>
    <w:bookmarkEnd w:id="64"/>
    <w:bookmarkStart w:id="65" w:name="findings"/>
    <w:p>
      <w:pPr>
        <w:pStyle w:val="Heading2"/>
      </w:pPr>
      <w:r>
        <w:t xml:space="preserve">5. Findings</w:t>
      </w:r>
    </w:p>
    <w:p>
      <w:pPr>
        <w:pStyle w:val="FirstParagraph"/>
      </w:pPr>
      <w:r>
        <w:t xml:space="preserve">The model uses 30 observations. Fit is meaningful rather than trivial: R-squared equals 0.3123, adjusted R-squared equals 0.2329, the F statistic is 5.8048, and the model p-value is 0.0036. The coefficient on</w:t>
      </w:r>
      <w:r>
        <w:t xml:space="preserve"> </w:t>
      </w:r>
      <w:r>
        <w:rPr>
          <w:rStyle w:val="VerbatimChar"/>
        </w:rPr>
        <w:t xml:space="preserve">recency_index</w:t>
      </w:r>
      <w:r>
        <w:t xml:space="preserve"> </w:t>
      </w:r>
      <w:r>
        <w:t xml:space="preserve">is 0.1172 with a standard error of 0.0930 and a p-value of 0.2078. The coefficient on</w:t>
      </w:r>
      <w:r>
        <w:t xml:space="preserve"> </w:t>
      </w:r>
      <w:r>
        <w:rPr>
          <w:rStyle w:val="VerbatimChar"/>
        </w:rPr>
        <w:t xml:space="preserve">cites_num</w:t>
      </w:r>
      <w:r>
        <w:t xml:space="preserve"> </w:t>
      </w:r>
      <w:r>
        <w:t xml:space="preserve">is -0.0126 with a standard error of 0.0265 and a p-value of 0.6351. The coefficient on</w:t>
      </w:r>
      <w:r>
        <w:t xml:space="preserve"> </w:t>
      </w:r>
      <w:r>
        <w:rPr>
          <w:rStyle w:val="VerbatimChar"/>
        </w:rPr>
        <w:t xml:space="preserve">venue_score</w:t>
      </w:r>
      <w:r>
        <w:t xml:space="preserve"> </w:t>
      </w:r>
      <w:r>
        <w:t xml:space="preserve">is -2.1716 with a standard error of 0.5476 and a p-value of 0.0001.</w:t>
      </w:r>
    </w:p>
    <w:p>
      <w:pPr>
        <w:pStyle w:val="BodyText"/>
      </w:pPr>
      <w:r>
        <w:t xml:space="preserve">The main structured result is venue rather than age or citation attention. Within this bounded corpus, the topic-signal score is strongly lower as the venue-family code rises, which means the candidate-theme density is concentrated more heavily in the AMOS side of the retrieved literature than in the Acta side. Recency and citation count do not reach conventional significance.</w:t>
      </w:r>
    </w:p>
    <w:bookmarkEnd w:id="65"/>
    <w:bookmarkStart w:id="66" w:name="discussion"/>
    <w:p>
      <w:pPr>
        <w:pStyle w:val="Heading2"/>
      </w:pPr>
      <w:r>
        <w:t xml:space="preserve">6. Discussion</w:t>
      </w:r>
    </w:p>
    <w:p>
      <w:pPr>
        <w:pStyle w:val="FirstParagraph"/>
      </w:pPr>
      <w:r>
        <w:t xml:space="preserve">This result suggests that the retrieved security discourse is not organized by a simple newer-is-stronger logic. Nor is it organized by citation count alone. Instead, thematic density is concentrated by venue family, which implies that the candidate topic may still depend heavily on a specific institutional conversation rather than a fully generalized field-wide discourse.</w:t>
      </w:r>
    </w:p>
    <w:bookmarkEnd w:id="66"/>
    <w:bookmarkStart w:id="73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7" w:name="ref-1"/>
      <w:bookmarkEnd w:id="67"/>
      <w:r>
        <w:t xml:space="preserve">1. T. Harrison, “International Perspectives on Space Weapons,” AMOS, 2020.</w:t>
      </w:r>
    </w:p>
    <w:p>
      <w:pPr>
        <w:pStyle w:val="BodyText"/>
      </w:pPr>
      <w:bookmarkStart w:id="68" w:name="ref-2"/>
      <w:bookmarkEnd w:id="68"/>
      <w:r>
        <w:t xml:space="preserve">2. M. Young, “Space Situational Awareness Capabilities and National Security Among Growing Space Actors: Japan Case Study,” AMOS, 2023, doi:</w:t>
      </w:r>
      <w:r>
        <w:t xml:space="preserve"> </w:t>
      </w:r>
      <w:hyperlink r:id="rId69">
        <w:r>
          <w:rPr>
            <w:rStyle w:val="Hyperlink"/>
          </w:rPr>
          <w:t xml:space="preserve">10.64861/TCOA6256</w:t>
        </w:r>
      </w:hyperlink>
    </w:p>
    <w:p>
      <w:pPr>
        <w:pStyle w:val="BodyText"/>
      </w:pPr>
      <w:bookmarkStart w:id="70" w:name="ref-3"/>
      <w:bookmarkEnd w:id="70"/>
      <w:r>
        <w:t xml:space="preserve">3. R. Dalal, A. Boley, and M. Byers, “Space Debris and Nuclear Strategic Stability: Collision Risks and Attribution Potential in GEO,” AMOS, 2024, doi:</w:t>
      </w:r>
      <w:r>
        <w:t xml:space="preserve"> </w:t>
      </w:r>
      <w:hyperlink r:id="rId71">
        <w:r>
          <w:rPr>
            <w:rStyle w:val="Hyperlink"/>
          </w:rPr>
          <w:t xml:space="preserve">10.64861/EIBC5616</w:t>
        </w:r>
      </w:hyperlink>
    </w:p>
    <w:p>
      <w:pPr>
        <w:pStyle w:val="BodyText"/>
      </w:pPr>
      <w:bookmarkStart w:id="72" w:name="ref-4"/>
      <w:bookmarkEnd w:id="72"/>
      <w:r>
        <w:t xml:space="preserve">4. D. Porras and L. Zarkan Cesari, “Safety Norms for Space Security: How the Development of STM Norms Can Strengthen Security in Space,” AMOS, 2021.</w:t>
      </w:r>
    </w:p>
    <w:bookmarkEnd w:id="73"/>
    <w:bookmarkStart w:id="74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ignal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nor/>
                  <m:sty m:val="p"/>
                </m:rPr>
                <m:t>RecencyInde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nor/>
                  <m:sty m:val="p"/>
                </m:rPr>
                <m:t>Cite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rPr>
                  <m:nor/>
                  <m:sty m:val="p"/>
                </m:rPr>
                <m:t>Venue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bookmarkEnd w:id="74"/>
    <w:bookmarkStart w:id="78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1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54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28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8e-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3.5938, 9.6441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1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25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0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651, 0.299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01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2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47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3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646, 0.0394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17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47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3.96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323e-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3.2449, -1.0983]</w:t>
            </w:r>
          </w:p>
        </w:tc>
      </w:tr>
    </w:tbl>
    <w:p>
      <w:pPr>
        <w:pStyle w:val="BodyText"/>
      </w:pPr>
      <w:r>
        <w:t xml:space="preserve">Fit: N = 30 R2 = 0.3123 R2_adj = 0.2329 F = 5.8048 F_p = 0.0036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Topic-signal score by publication recency, conditioning on citation attention and venue family." title="" id="76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SECURITY_DETERRENCE_13\research_papers\p1\paper_fig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opic-signal score by publication recency, conditioning on citation attention and venue family.</w:t>
      </w:r>
    </w:p>
    <w:bookmarkEnd w:id="78"/>
    <w:bookmarkStart w:id="82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79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oc_i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itle_word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nippet_word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keyword_cou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heme_hit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ignal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TCOA625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0/australias-emerging-space-policy-defense-burden-sharing-in-orbit-and-space-situational-awareness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EIBC561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0/international-perspectives-on-space-weapons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1/safety-norms-for-space-security-how-the-development-of-stm-norms-can-strengthen-security-in-space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2/buying-space-trends-in-u-s-sda-acquisition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07/atmospheric-support-for-space-situational-awareness-and-space-control-the-us-naval-observatory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21/transformation-of-the-space-surveillance-telescope-into-a-dedicated-sensor-in-the-space-surveillance-network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QBNC876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CZGF714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ttps://amostech.space/year/2007/assessing-space-and-satellite-environment-and-system-security/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64861/KYFU6858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3.02.04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5.01.06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4.09.00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5.08.048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2.06.005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4.04.00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3.05.02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5.07.055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18.06.037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3.11.02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20.06.03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.1016/j.actaastro.2019.10.02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oadmap: Australia Economic-Technological Renaissance in Spa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CEA Forecasting the Space Econom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veraging Circular Economy for Space Sustainability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he Role of Space in Driving Sustainability, Security, and Developmen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he Space Imperative (Whole-of-Nation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rchitectural Socio-Technological Transformative Change of Space-Use Norms</w:t>
            </w:r>
          </w:p>
        </w:tc>
      </w:tr>
    </w:tbl>
    <w:bookmarkEnd w:id="79"/>
    <w:bookmarkStart w:id="80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ignal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osite topic-signal score for each retrieved source recor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terministic count built from candidate-theme term hits in the source title, snippet, keyword field, and author metadata; each row cites the retrieved source in the source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ation recency 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uted as publication year minus the minimum publication year in the paper sample plus on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ported citation count in the local brain 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arsed from the local brain search cites field; zero when the index reported no citation coun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dinal venue-family 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MOS = 1, Acta Astronautica = 2, Space Economy = 3</w:t>
            </w:r>
          </w:p>
        </w:tc>
      </w:tr>
    </w:tbl>
    <w:bookmarkEnd w:id="80"/>
    <w:bookmarkStart w:id="81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.61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54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28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8e-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3.5938, 9.6441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cency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1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25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0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651, 0.299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ites_nu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01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2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47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3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0646, 0.0394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enu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17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47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3.96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323e-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3.2449, -1.0983]</w:t>
            </w:r>
          </w:p>
        </w:tc>
      </w:tr>
    </w:tbl>
    <w:p>
      <w:pPr>
        <w:pStyle w:val="BodyText"/>
      </w:pPr>
      <w:r>
        <w:t xml:space="preserve">Fit: N = 30 R2 = 0.3123 R2_adj = 0.2329 F = 5.8048 F_p = 0.0036</w:t>
      </w:r>
    </w:p>
    <w:bookmarkEnd w:id="81"/>
    <w:bookmarkEnd w:id="82"/>
    <w:bookmarkEnd w:id="83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75" Target="media/rId75.png" /><Relationship Type="http://schemas.openxmlformats.org/officeDocument/2006/relationships/hyperlink" Id="rId71" Target="https://doi.org/10.64861/EIBC5616" TargetMode="External" /><Relationship Type="http://schemas.openxmlformats.org/officeDocument/2006/relationships/hyperlink" Id="rId69" Target="https://doi.org/10.64861/TCOA62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doi.org/10.64861/EIBC5616" TargetMode="External" /><Relationship Type="http://schemas.openxmlformats.org/officeDocument/2006/relationships/hyperlink" Id="rId69" Target="https://doi.org/10.64861/TCOA62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8T19:39:44Z</dcterms:created>
  <dcterms:modified xsi:type="dcterms:W3CDTF">2026-06-28T1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